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19D53" w14:textId="76AE79E7" w:rsidR="008E0EF3" w:rsidRDefault="00000000">
      <w:pPr>
        <w:jc w:val="center"/>
      </w:pPr>
      <w:r>
        <w:rPr>
          <w:b/>
          <w:bCs/>
          <w:sz w:val="32"/>
          <w:szCs w:val="32"/>
        </w:rPr>
        <w:t>Report on Project_</w:t>
      </w:r>
      <w:r w:rsidR="00E63D4C">
        <w:rPr>
          <w:b/>
          <w:bCs/>
          <w:sz w:val="32"/>
          <w:szCs w:val="32"/>
        </w:rPr>
        <w:t>5</w:t>
      </w:r>
    </w:p>
    <w:p w14:paraId="35ED2AFB" w14:textId="77777777" w:rsidR="008E0EF3" w:rsidRDefault="008E0EF3">
      <w:pPr>
        <w:jc w:val="both"/>
        <w:rPr>
          <w:sz w:val="32"/>
          <w:szCs w:val="32"/>
        </w:rPr>
      </w:pPr>
    </w:p>
    <w:p w14:paraId="6696B101" w14:textId="57B81158" w:rsidR="008E0EF3" w:rsidRPr="000547DB" w:rsidRDefault="00E63D4C">
      <w:pPr>
        <w:jc w:val="both"/>
        <w:rPr>
          <w:b/>
          <w:bCs/>
          <w:sz w:val="28"/>
          <w:szCs w:val="28"/>
        </w:rPr>
      </w:pPr>
      <w:r w:rsidRPr="000547DB">
        <w:rPr>
          <w:b/>
          <w:bCs/>
          <w:sz w:val="28"/>
          <w:szCs w:val="28"/>
        </w:rPr>
        <w:t>Image Transcription</w:t>
      </w:r>
    </w:p>
    <w:p w14:paraId="3E115AB1" w14:textId="77777777" w:rsidR="008E0EF3" w:rsidRDefault="008E0EF3">
      <w:pPr>
        <w:jc w:val="both"/>
        <w:rPr>
          <w:sz w:val="28"/>
          <w:szCs w:val="28"/>
        </w:rPr>
      </w:pPr>
    </w:p>
    <w:p w14:paraId="34CFA6EB" w14:textId="0C25A1AA" w:rsidR="008E0EF3" w:rsidRDefault="0074377B">
      <w:pPr>
        <w:jc w:val="both"/>
        <w:rPr>
          <w:noProof/>
        </w:rPr>
      </w:pPr>
      <w:r>
        <w:rPr>
          <w:noProof/>
        </w:rPr>
        <w:t>In this assignment the input was an image with texts and the output is save the texts into a file. I followed the following steps:</w:t>
      </w:r>
    </w:p>
    <w:p w14:paraId="1AB7BD0B" w14:textId="5B3247A2" w:rsidR="0074377B" w:rsidRDefault="0074377B" w:rsidP="0074377B">
      <w:pPr>
        <w:pStyle w:val="ListParagraph"/>
        <w:numPr>
          <w:ilvl w:val="0"/>
          <w:numId w:val="1"/>
        </w:numPr>
        <w:jc w:val="both"/>
      </w:pPr>
      <w:r>
        <w:t>Denoise the image by using one of the non-filtering. I used bilateral filtering in this case.</w:t>
      </w:r>
    </w:p>
    <w:p w14:paraId="32F3028B" w14:textId="0FF85FB5" w:rsidR="0074377B" w:rsidRDefault="0074377B" w:rsidP="0074377B">
      <w:pPr>
        <w:pStyle w:val="ListParagraph"/>
        <w:numPr>
          <w:ilvl w:val="0"/>
          <w:numId w:val="1"/>
        </w:numPr>
        <w:jc w:val="both"/>
      </w:pPr>
      <w:r>
        <w:t>Binarize the image by setting the pixel values to one for pixels larger than a threshold. (I used 0.75 as threshold)</w:t>
      </w:r>
    </w:p>
    <w:p w14:paraId="467C5F25" w14:textId="121CE50D" w:rsidR="0074377B" w:rsidRPr="00830444" w:rsidRDefault="0074377B" w:rsidP="0074377B">
      <w:pPr>
        <w:pStyle w:val="ListParagraph"/>
        <w:numPr>
          <w:ilvl w:val="0"/>
          <w:numId w:val="1"/>
        </w:numPr>
        <w:jc w:val="both"/>
      </w:pPr>
      <w:r>
        <w:t xml:space="preserve">Then </w:t>
      </w:r>
      <w:r w:rsidR="00830444">
        <w:t>I</w:t>
      </w:r>
      <w:r>
        <w:t xml:space="preserve"> got the connected components of the binary image by using </w:t>
      </w:r>
      <w:proofErr w:type="spellStart"/>
      <w:proofErr w:type="gramStart"/>
      <w:r w:rsidRPr="00830444">
        <w:rPr>
          <w:b/>
          <w:bCs/>
        </w:rPr>
        <w:t>skimage.me</w:t>
      </w:r>
      <w:r w:rsidR="00830444">
        <w:rPr>
          <w:b/>
          <w:bCs/>
        </w:rPr>
        <w:t>a</w:t>
      </w:r>
      <w:r w:rsidRPr="00830444">
        <w:rPr>
          <w:b/>
          <w:bCs/>
        </w:rPr>
        <w:t>sure</w:t>
      </w:r>
      <w:proofErr w:type="gramEnd"/>
      <w:r w:rsidRPr="00830444">
        <w:rPr>
          <w:b/>
          <w:bCs/>
        </w:rPr>
        <w:t>.label</w:t>
      </w:r>
      <w:proofErr w:type="spellEnd"/>
    </w:p>
    <w:p w14:paraId="65B677BA" w14:textId="6AC5C34F" w:rsidR="00830444" w:rsidRDefault="00830444" w:rsidP="0074377B">
      <w:pPr>
        <w:pStyle w:val="ListParagraph"/>
        <w:numPr>
          <w:ilvl w:val="0"/>
          <w:numId w:val="1"/>
        </w:numPr>
        <w:jc w:val="both"/>
      </w:pPr>
      <w:r>
        <w:t>After that we filtered the connected components. We only took the components with following properties:</w:t>
      </w:r>
    </w:p>
    <w:p w14:paraId="1B041E00" w14:textId="5F4C3093" w:rsidR="00830444" w:rsidRDefault="00830444" w:rsidP="00830444">
      <w:pPr>
        <w:pStyle w:val="ListParagraph"/>
        <w:numPr>
          <w:ilvl w:val="1"/>
          <w:numId w:val="1"/>
        </w:numPr>
        <w:jc w:val="both"/>
      </w:pPr>
      <w:r w:rsidRPr="00830444">
        <w:t>C</w:t>
      </w:r>
      <w:r w:rsidRPr="00830444">
        <w:t>onvex</w:t>
      </w:r>
      <w:r>
        <w:t xml:space="preserve"> </w:t>
      </w:r>
      <w:r w:rsidRPr="00830444">
        <w:t>area</w:t>
      </w:r>
      <w:r>
        <w:t xml:space="preserve"> </w:t>
      </w:r>
      <w:r w:rsidRPr="00830444">
        <w:t>/</w:t>
      </w:r>
      <w:r>
        <w:t xml:space="preserve"> </w:t>
      </w:r>
      <w:r w:rsidRPr="00830444">
        <w:t>area &gt; 0.95</w:t>
      </w:r>
      <w:r>
        <w:t xml:space="preserve"> </w:t>
      </w:r>
    </w:p>
    <w:p w14:paraId="3FE2B0C0" w14:textId="08F0506C" w:rsidR="00830444" w:rsidRDefault="00830444" w:rsidP="00830444">
      <w:pPr>
        <w:pStyle w:val="ListParagraph"/>
        <w:numPr>
          <w:ilvl w:val="1"/>
          <w:numId w:val="1"/>
        </w:numPr>
        <w:jc w:val="both"/>
      </w:pPr>
      <w:r w:rsidRPr="00830444">
        <w:t>area</w:t>
      </w:r>
      <w:r>
        <w:t xml:space="preserve"> </w:t>
      </w:r>
      <w:r w:rsidRPr="00830444">
        <w:t>&gt;</w:t>
      </w:r>
      <w:r>
        <w:t xml:space="preserve"> </w:t>
      </w:r>
      <w:r w:rsidRPr="00830444">
        <w:t>200</w:t>
      </w:r>
    </w:p>
    <w:p w14:paraId="6BC60AA1" w14:textId="430D6004" w:rsidR="00830444" w:rsidRDefault="00830444" w:rsidP="00830444">
      <w:pPr>
        <w:pStyle w:val="ListParagraph"/>
        <w:numPr>
          <w:ilvl w:val="0"/>
          <w:numId w:val="1"/>
        </w:numPr>
        <w:jc w:val="both"/>
      </w:pPr>
      <w:r>
        <w:t>Then the filtered regions are sorted because they are not in order. I followed the following steps:</w:t>
      </w:r>
    </w:p>
    <w:p w14:paraId="0649EA9F" w14:textId="66712349" w:rsidR="00830444" w:rsidRDefault="00830444" w:rsidP="00830444">
      <w:pPr>
        <w:pStyle w:val="ListParagraph"/>
        <w:numPr>
          <w:ilvl w:val="1"/>
          <w:numId w:val="1"/>
        </w:numPr>
        <w:jc w:val="both"/>
      </w:pPr>
      <w:r>
        <w:t xml:space="preserve"> First, I sorted the regions by the </w:t>
      </w:r>
      <w:proofErr w:type="spellStart"/>
      <w:r w:rsidR="00B04D1D">
        <w:t>y</w:t>
      </w:r>
      <w:r>
        <w:t>_min</w:t>
      </w:r>
      <w:proofErr w:type="spellEnd"/>
      <w:r>
        <w:t xml:space="preserve"> </w:t>
      </w:r>
      <w:r w:rsidR="00B04D1D">
        <w:t>coordinate</w:t>
      </w:r>
      <w:r>
        <w:t xml:space="preserve"> of the bounding boxes.</w:t>
      </w:r>
    </w:p>
    <w:p w14:paraId="6BA60E34" w14:textId="7279C36C" w:rsidR="00830444" w:rsidRDefault="00D236E5" w:rsidP="00830444">
      <w:pPr>
        <w:pStyle w:val="ListParagraph"/>
        <w:numPr>
          <w:ilvl w:val="1"/>
          <w:numId w:val="1"/>
        </w:numPr>
        <w:jc w:val="both"/>
      </w:pPr>
      <w:r>
        <w:t xml:space="preserve">Replaced the similar </w:t>
      </w:r>
      <w:proofErr w:type="spellStart"/>
      <w:r w:rsidR="00B04D1D">
        <w:t>y</w:t>
      </w:r>
      <w:r>
        <w:t>_min</w:t>
      </w:r>
      <w:proofErr w:type="spellEnd"/>
      <w:r>
        <w:t xml:space="preserve"> values with same </w:t>
      </w:r>
      <w:proofErr w:type="spellStart"/>
      <w:r w:rsidR="00B04D1D">
        <w:t>y</w:t>
      </w:r>
      <w:r>
        <w:t>_min</w:t>
      </w:r>
      <w:proofErr w:type="spellEnd"/>
      <w:r>
        <w:t xml:space="preserve"> values.</w:t>
      </w:r>
    </w:p>
    <w:p w14:paraId="59AA79F8" w14:textId="15D1084E" w:rsidR="00D236E5" w:rsidRDefault="00D236E5" w:rsidP="00830444">
      <w:pPr>
        <w:pStyle w:val="ListParagraph"/>
        <w:numPr>
          <w:ilvl w:val="1"/>
          <w:numId w:val="1"/>
        </w:numPr>
        <w:jc w:val="both"/>
      </w:pPr>
      <w:r>
        <w:t xml:space="preserve">Each unique </w:t>
      </w:r>
      <w:proofErr w:type="spellStart"/>
      <w:r w:rsidR="00B04D1D">
        <w:t>y</w:t>
      </w:r>
      <w:r>
        <w:t>_min</w:t>
      </w:r>
      <w:proofErr w:type="spellEnd"/>
      <w:r>
        <w:t xml:space="preserve"> values </w:t>
      </w:r>
      <w:r w:rsidR="00CC0C9A">
        <w:t>is</w:t>
      </w:r>
      <w:r>
        <w:t xml:space="preserve"> in the same line of text. </w:t>
      </w:r>
      <w:proofErr w:type="gramStart"/>
      <w:r>
        <w:t>So</w:t>
      </w:r>
      <w:proofErr w:type="gramEnd"/>
      <w:r>
        <w:t xml:space="preserve"> we separated the regions with same </w:t>
      </w:r>
      <w:proofErr w:type="spellStart"/>
      <w:r w:rsidR="00B04D1D">
        <w:t>y</w:t>
      </w:r>
      <w:r>
        <w:t>_min</w:t>
      </w:r>
      <w:proofErr w:type="spellEnd"/>
      <w:r>
        <w:t xml:space="preserve"> values to differentiate regions according to their lines.</w:t>
      </w:r>
    </w:p>
    <w:p w14:paraId="1B74BF30" w14:textId="29E1BAC5" w:rsidR="00D236E5" w:rsidRDefault="00D236E5" w:rsidP="00830444">
      <w:pPr>
        <w:pStyle w:val="ListParagraph"/>
        <w:numPr>
          <w:ilvl w:val="1"/>
          <w:numId w:val="1"/>
        </w:numPr>
        <w:jc w:val="both"/>
      </w:pPr>
      <w:r>
        <w:t xml:space="preserve">Each list of regions </w:t>
      </w:r>
      <w:r w:rsidR="00B04D1D">
        <w:t>i.e.,</w:t>
      </w:r>
      <w:r>
        <w:t xml:space="preserve"> each line of text is sorted by the </w:t>
      </w:r>
      <w:proofErr w:type="spellStart"/>
      <w:r w:rsidR="00B04D1D">
        <w:t>x</w:t>
      </w:r>
      <w:r>
        <w:t>_min</w:t>
      </w:r>
      <w:proofErr w:type="spellEnd"/>
      <w:r>
        <w:t xml:space="preserve"> of the bounding box values. </w:t>
      </w:r>
    </w:p>
    <w:p w14:paraId="52A1B0AA" w14:textId="76A95F41" w:rsidR="00D236E5" w:rsidRDefault="00D236E5" w:rsidP="00830444">
      <w:pPr>
        <w:pStyle w:val="ListParagraph"/>
        <w:numPr>
          <w:ilvl w:val="1"/>
          <w:numId w:val="1"/>
        </w:numPr>
        <w:jc w:val="both"/>
      </w:pPr>
      <w:r>
        <w:t xml:space="preserve">Finally, each list of regions </w:t>
      </w:r>
      <w:r w:rsidR="00B04D1D">
        <w:t>is</w:t>
      </w:r>
      <w:r>
        <w:t xml:space="preserve"> concatenated again.</w:t>
      </w:r>
    </w:p>
    <w:p w14:paraId="0EB94559" w14:textId="77777777" w:rsidR="00D236E5" w:rsidRDefault="00D236E5" w:rsidP="00D236E5">
      <w:pPr>
        <w:pStyle w:val="ListParagraph"/>
        <w:numPr>
          <w:ilvl w:val="1"/>
          <w:numId w:val="1"/>
        </w:numPr>
        <w:jc w:val="both"/>
      </w:pPr>
      <w:r>
        <w:t>Track the position of the ending of each list of regions to add line break in output file.</w:t>
      </w:r>
    </w:p>
    <w:p w14:paraId="0E89468E" w14:textId="77777777" w:rsidR="00CC0C9A" w:rsidRDefault="00CC0C9A" w:rsidP="00D236E5">
      <w:pPr>
        <w:pStyle w:val="ListParagraph"/>
        <w:numPr>
          <w:ilvl w:val="0"/>
          <w:numId w:val="1"/>
        </w:numPr>
        <w:jc w:val="both"/>
      </w:pPr>
      <w:r>
        <w:t>Then the regions are preprocessed to get the trained model prediction.</w:t>
      </w:r>
    </w:p>
    <w:p w14:paraId="21D324AC" w14:textId="77777777" w:rsidR="00CC0C9A" w:rsidRDefault="00CC0C9A" w:rsidP="00CC0C9A">
      <w:pPr>
        <w:pStyle w:val="ListParagraph"/>
        <w:numPr>
          <w:ilvl w:val="1"/>
          <w:numId w:val="1"/>
        </w:numPr>
        <w:jc w:val="both"/>
      </w:pPr>
      <w:r>
        <w:t>Crop each region according to their bounding box.</w:t>
      </w:r>
    </w:p>
    <w:p w14:paraId="13E53C17" w14:textId="5B20CBA0" w:rsidR="00CC0C9A" w:rsidRPr="00CC0C9A" w:rsidRDefault="00CC0C9A" w:rsidP="00CC0C9A">
      <w:pPr>
        <w:pStyle w:val="ListParagraph"/>
        <w:numPr>
          <w:ilvl w:val="1"/>
          <w:numId w:val="1"/>
        </w:numPr>
        <w:jc w:val="both"/>
      </w:pPr>
      <w:r>
        <w:t xml:space="preserve">Pad the cropped images with zero by 10 pixels using </w:t>
      </w:r>
      <w:proofErr w:type="spellStart"/>
      <w:r w:rsidRPr="00CC0C9A">
        <w:rPr>
          <w:b/>
          <w:bCs/>
        </w:rPr>
        <w:t>np.pad</w:t>
      </w:r>
      <w:proofErr w:type="spellEnd"/>
    </w:p>
    <w:p w14:paraId="14309118" w14:textId="0005D35A" w:rsidR="00CC0C9A" w:rsidRDefault="00CC0C9A" w:rsidP="00CC0C9A">
      <w:pPr>
        <w:pStyle w:val="ListParagraph"/>
        <w:numPr>
          <w:ilvl w:val="1"/>
          <w:numId w:val="1"/>
        </w:numPr>
        <w:jc w:val="both"/>
      </w:pPr>
      <w:r>
        <w:t>Apply bilateral filtering to remove noises.</w:t>
      </w:r>
    </w:p>
    <w:p w14:paraId="128F8180" w14:textId="77777777" w:rsidR="00CC0C9A" w:rsidRPr="00CC0C9A" w:rsidRDefault="00CC0C9A" w:rsidP="00CC0C9A">
      <w:pPr>
        <w:pStyle w:val="ListParagraph"/>
        <w:numPr>
          <w:ilvl w:val="1"/>
          <w:numId w:val="1"/>
        </w:numPr>
        <w:jc w:val="both"/>
      </w:pPr>
      <w:r>
        <w:t xml:space="preserve">Resize the padded images to (28, 28) using </w:t>
      </w:r>
      <w:proofErr w:type="spellStart"/>
      <w:proofErr w:type="gramStart"/>
      <w:r w:rsidRPr="00CC0C9A">
        <w:rPr>
          <w:b/>
          <w:bCs/>
        </w:rPr>
        <w:t>skimage.transfo</w:t>
      </w:r>
      <w:r w:rsidRPr="00CC0C9A">
        <w:rPr>
          <w:b/>
          <w:bCs/>
        </w:rPr>
        <w:t>rm</w:t>
      </w:r>
      <w:proofErr w:type="gramEnd"/>
      <w:r w:rsidRPr="00CC0C9A">
        <w:rPr>
          <w:b/>
          <w:bCs/>
        </w:rPr>
        <w:t>.</w:t>
      </w:r>
      <w:r w:rsidRPr="00CC0C9A">
        <w:rPr>
          <w:b/>
          <w:bCs/>
        </w:rPr>
        <w:t>resize</w:t>
      </w:r>
      <w:proofErr w:type="spellEnd"/>
    </w:p>
    <w:p w14:paraId="3CC340A6" w14:textId="042AFA60" w:rsidR="00D236E5" w:rsidRDefault="00CC0C9A" w:rsidP="00CC0C9A">
      <w:pPr>
        <w:pStyle w:val="ListParagraph"/>
        <w:numPr>
          <w:ilvl w:val="0"/>
          <w:numId w:val="1"/>
        </w:numPr>
        <w:jc w:val="both"/>
      </w:pPr>
      <w:r>
        <w:t>Get predictions for each preprocessed images and save them to a file. Then calculate the accuracy of the prediction by comparing the predictions with the ground truths.</w:t>
      </w:r>
    </w:p>
    <w:p w14:paraId="3E46413E" w14:textId="0E7D29A6" w:rsidR="00CC0C9A" w:rsidRDefault="00CC0C9A" w:rsidP="00CC0C9A">
      <w:pPr>
        <w:pStyle w:val="ListParagraph"/>
        <w:numPr>
          <w:ilvl w:val="0"/>
          <w:numId w:val="1"/>
        </w:numPr>
        <w:jc w:val="both"/>
      </w:pPr>
      <w:r>
        <w:t xml:space="preserve">I also set up an algorithm to check for spaces after each index. </w:t>
      </w:r>
    </w:p>
    <w:p w14:paraId="72B380B8" w14:textId="406C6E40" w:rsidR="00CC0C9A" w:rsidRDefault="00CC0C9A" w:rsidP="00CC0C9A">
      <w:pPr>
        <w:pStyle w:val="ListParagraph"/>
        <w:numPr>
          <w:ilvl w:val="1"/>
          <w:numId w:val="1"/>
        </w:numPr>
        <w:jc w:val="both"/>
      </w:pPr>
      <w:r>
        <w:t xml:space="preserve">Calculated the difference between </w:t>
      </w:r>
      <w:proofErr w:type="spellStart"/>
      <w:r>
        <w:t>x_max</w:t>
      </w:r>
      <w:proofErr w:type="spellEnd"/>
      <w:r>
        <w:t xml:space="preserve"> and </w:t>
      </w:r>
      <w:proofErr w:type="spellStart"/>
      <w:r w:rsidR="00B04D1D">
        <w:t>x_min</w:t>
      </w:r>
      <w:proofErr w:type="spellEnd"/>
      <w:r w:rsidR="00B04D1D">
        <w:t xml:space="preserve"> value of two consecutive regions.</w:t>
      </w:r>
    </w:p>
    <w:p w14:paraId="1ACE551C" w14:textId="4A960B27" w:rsidR="00B04D1D" w:rsidRDefault="00B04D1D" w:rsidP="00CC0C9A">
      <w:pPr>
        <w:pStyle w:val="ListParagraph"/>
        <w:numPr>
          <w:ilvl w:val="1"/>
          <w:numId w:val="1"/>
        </w:numPr>
        <w:jc w:val="both"/>
      </w:pPr>
      <w:r>
        <w:t>The differences are sorted and the value which is greater than 90% of all the differences is selected as threshold.</w:t>
      </w:r>
    </w:p>
    <w:p w14:paraId="1377682B" w14:textId="77777777" w:rsidR="00B04D1D" w:rsidRDefault="00B04D1D" w:rsidP="00CC0C9A">
      <w:pPr>
        <w:pStyle w:val="ListParagraph"/>
        <w:numPr>
          <w:ilvl w:val="1"/>
          <w:numId w:val="1"/>
        </w:numPr>
        <w:jc w:val="both"/>
      </w:pPr>
      <w:r>
        <w:t>Then the index the difference values greater than the threshold value are considered as spaces.</w:t>
      </w:r>
    </w:p>
    <w:p w14:paraId="35FD7775" w14:textId="77777777" w:rsidR="00B04D1D" w:rsidRDefault="00B04D1D" w:rsidP="00B04D1D">
      <w:pPr>
        <w:jc w:val="both"/>
      </w:pPr>
    </w:p>
    <w:p w14:paraId="1389CD0C" w14:textId="62641EC6" w:rsidR="00B04D1D" w:rsidRDefault="00B04D1D" w:rsidP="00B04D1D">
      <w:pPr>
        <w:jc w:val="both"/>
      </w:pPr>
      <w:r>
        <w:t>Some sample outputs are given below:</w:t>
      </w:r>
    </w:p>
    <w:p w14:paraId="7936B93F" w14:textId="57DCA210" w:rsidR="00B04D1D" w:rsidRDefault="00B04D1D" w:rsidP="00B04D1D">
      <w:pPr>
        <w:pStyle w:val="ListParagraph"/>
        <w:jc w:val="both"/>
      </w:pPr>
      <w:r>
        <w:t xml:space="preserve"> </w:t>
      </w:r>
    </w:p>
    <w:p w14:paraId="4642227E" w14:textId="72321E14" w:rsidR="00B04D1D" w:rsidRDefault="00B04D1D" w:rsidP="00B04D1D">
      <w:pPr>
        <w:pStyle w:val="ListParagraph"/>
        <w:jc w:val="both"/>
      </w:pPr>
    </w:p>
    <w:p w14:paraId="07B8CB19" w14:textId="57542BDD" w:rsidR="00B04D1D" w:rsidRDefault="00B04D1D" w:rsidP="00B04D1D">
      <w:pPr>
        <w:pStyle w:val="ListParagraph"/>
        <w:jc w:val="both"/>
      </w:pPr>
    </w:p>
    <w:p w14:paraId="53239673" w14:textId="174F9977" w:rsidR="00B04D1D" w:rsidRDefault="00B04D1D" w:rsidP="00B04D1D">
      <w:pPr>
        <w:pStyle w:val="ListParagraph"/>
        <w:jc w:val="both"/>
      </w:pPr>
    </w:p>
    <w:p w14:paraId="63BF1BFB" w14:textId="35A15D67" w:rsidR="00B04D1D" w:rsidRDefault="00B04D1D" w:rsidP="00B04D1D">
      <w:pPr>
        <w:pStyle w:val="ListParagraph"/>
        <w:jc w:val="both"/>
      </w:pPr>
    </w:p>
    <w:p w14:paraId="0A88FD81" w14:textId="44720379" w:rsidR="00B04D1D" w:rsidRDefault="00B04D1D" w:rsidP="00B04D1D">
      <w:pPr>
        <w:pStyle w:val="ListParagraph"/>
        <w:jc w:val="both"/>
      </w:pPr>
    </w:p>
    <w:p w14:paraId="64FC08FB" w14:textId="33F15EB9" w:rsidR="00B04D1D" w:rsidRDefault="00B04D1D" w:rsidP="00B04D1D">
      <w:pPr>
        <w:pStyle w:val="ListParagraph"/>
        <w:jc w:val="both"/>
      </w:pPr>
    </w:p>
    <w:p w14:paraId="4DCBBB5E" w14:textId="1BDFEF06" w:rsidR="00B04D1D" w:rsidRDefault="00B04D1D" w:rsidP="00B04D1D">
      <w:pPr>
        <w:pStyle w:val="ListParagraph"/>
        <w:jc w:val="both"/>
      </w:pPr>
    </w:p>
    <w:p w14:paraId="78E185E7" w14:textId="7EDAEF1E" w:rsidR="00B04D1D" w:rsidRDefault="00B04D1D" w:rsidP="00B04D1D">
      <w:pPr>
        <w:pStyle w:val="ListParagraph"/>
        <w:jc w:val="both"/>
      </w:pPr>
    </w:p>
    <w:p w14:paraId="30144A03" w14:textId="15680F2A" w:rsidR="00B04D1D" w:rsidRDefault="00B04D1D" w:rsidP="00B04D1D">
      <w:pPr>
        <w:pStyle w:val="ListParagraph"/>
        <w:jc w:val="both"/>
      </w:pPr>
    </w:p>
    <w:p w14:paraId="05A54048" w14:textId="56A42958" w:rsidR="00B04D1D" w:rsidRDefault="00B04D1D" w:rsidP="00B04D1D">
      <w:pPr>
        <w:pStyle w:val="ListParagraph"/>
        <w:jc w:val="center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868BC00" wp14:editId="3ECB8C65">
            <wp:simplePos x="0" y="0"/>
            <wp:positionH relativeFrom="column">
              <wp:posOffset>156210</wp:posOffset>
            </wp:positionH>
            <wp:positionV relativeFrom="paragraph">
              <wp:posOffset>0</wp:posOffset>
            </wp:positionV>
            <wp:extent cx="6332220" cy="6332220"/>
            <wp:effectExtent l="0" t="0" r="0" b="0"/>
            <wp:wrapTopAndBottom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6332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Figure: Each letter after filtering, </w:t>
      </w:r>
      <w:proofErr w:type="gramStart"/>
      <w:r>
        <w:t>sorting</w:t>
      </w:r>
      <w:proofErr w:type="gramEnd"/>
      <w:r>
        <w:t xml:space="preserve"> and preprocessing.</w:t>
      </w:r>
    </w:p>
    <w:p w14:paraId="212782D8" w14:textId="18A05C10" w:rsidR="00B04D1D" w:rsidRDefault="00B04D1D" w:rsidP="00B04D1D">
      <w:pPr>
        <w:pStyle w:val="ListParagraph"/>
        <w:jc w:val="center"/>
      </w:pPr>
    </w:p>
    <w:p w14:paraId="5E8238A6" w14:textId="65F6AEB1" w:rsidR="00B04D1D" w:rsidRDefault="00B04D1D" w:rsidP="00B04D1D">
      <w:pPr>
        <w:pStyle w:val="ListParagraph"/>
        <w:jc w:val="both"/>
      </w:pPr>
    </w:p>
    <w:p w14:paraId="09B76976" w14:textId="12C28F6A" w:rsidR="001A4BC8" w:rsidRDefault="001A4BC8" w:rsidP="001A4BC8">
      <w:pPr>
        <w:pStyle w:val="ListParagraph"/>
        <w:jc w:val="center"/>
      </w:pPr>
    </w:p>
    <w:p w14:paraId="593BA0DF" w14:textId="77777777" w:rsidR="001A4BC8" w:rsidRDefault="001A4BC8" w:rsidP="00B04D1D">
      <w:pPr>
        <w:pStyle w:val="ListParagraph"/>
        <w:jc w:val="center"/>
      </w:pPr>
    </w:p>
    <w:p w14:paraId="2A337BBB" w14:textId="522FB778" w:rsidR="006936AF" w:rsidRDefault="006936AF" w:rsidP="006936AF">
      <w:pPr>
        <w:pStyle w:val="ListParagraph"/>
        <w:jc w:val="center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E4E4F12" wp14:editId="17252338">
            <wp:simplePos x="0" y="0"/>
            <wp:positionH relativeFrom="margin">
              <wp:align>left</wp:align>
            </wp:positionH>
            <wp:positionV relativeFrom="paragraph">
              <wp:posOffset>2045970</wp:posOffset>
            </wp:positionV>
            <wp:extent cx="6865620" cy="1615440"/>
            <wp:effectExtent l="0" t="0" r="0" b="3810"/>
            <wp:wrapTopAndBottom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562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815B44F" wp14:editId="1209DF2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819900" cy="2004060"/>
            <wp:effectExtent l="0" t="0" r="0" b="0"/>
            <wp:wrapTopAndBottom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90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EA689A8" w14:textId="77777777" w:rsidR="006936AF" w:rsidRDefault="006936AF" w:rsidP="00B04D1D">
      <w:pPr>
        <w:pStyle w:val="ListParagraph"/>
        <w:jc w:val="center"/>
      </w:pPr>
    </w:p>
    <w:p w14:paraId="16258D9F" w14:textId="5F976D04" w:rsidR="00B04D1D" w:rsidRDefault="00B04D1D" w:rsidP="00B04D1D">
      <w:pPr>
        <w:pStyle w:val="ListParagraph"/>
        <w:jc w:val="center"/>
      </w:pPr>
      <w:r>
        <w:t xml:space="preserve">Figure: </w:t>
      </w:r>
      <w:r w:rsidR="00D73082">
        <w:t>Left side is the input image. Right side is the models output written in a text file after running our full preprocessing pipeline.</w:t>
      </w:r>
    </w:p>
    <w:sectPr w:rsidR="00B04D1D">
      <w:pgSz w:w="12240" w:h="15840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80920"/>
    <w:multiLevelType w:val="hybridMultilevel"/>
    <w:tmpl w:val="A2646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7764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zIzNjUyMTMwMrJU0lEKTi0uzszPAykwrAUAUZlJBiwAAAA="/>
  </w:docVars>
  <w:rsids>
    <w:rsidRoot w:val="008E0EF3"/>
    <w:rsid w:val="000547DB"/>
    <w:rsid w:val="001A4BC8"/>
    <w:rsid w:val="006936AF"/>
    <w:rsid w:val="0074377B"/>
    <w:rsid w:val="00830444"/>
    <w:rsid w:val="008E0EF3"/>
    <w:rsid w:val="00B04D1D"/>
    <w:rsid w:val="00CC0C9A"/>
    <w:rsid w:val="00D236E5"/>
    <w:rsid w:val="00D73082"/>
    <w:rsid w:val="00E63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E8F8D"/>
  <w15:docId w15:val="{12BB7701-B753-4ABB-875B-DEFB3F2D2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ListParagraph">
    <w:name w:val="List Paragraph"/>
    <w:basedOn w:val="Normal"/>
    <w:uiPriority w:val="34"/>
    <w:qFormat/>
    <w:rsid w:val="0074377B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3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u Zahid Bin Aziz</dc:creator>
  <cp:lastModifiedBy>ABUZAHIDBIN AZIZ</cp:lastModifiedBy>
  <cp:revision>5</cp:revision>
  <dcterms:created xsi:type="dcterms:W3CDTF">2022-12-07T04:58:00Z</dcterms:created>
  <dcterms:modified xsi:type="dcterms:W3CDTF">2022-12-07T07:31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30T23:07:32Z</dcterms:created>
  <dc:creator/>
  <dc:description/>
  <dc:language>en-US</dc:language>
  <cp:lastModifiedBy/>
  <dcterms:modified xsi:type="dcterms:W3CDTF">2022-09-30T23:41:27Z</dcterms:modified>
  <cp:revision>3</cp:revision>
  <dc:subject/>
  <dc:title/>
</cp:coreProperties>
</file>